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4DBCD0F9" w:rsidR="00713BC4" w:rsidRDefault="002C416B">
      <w:pPr>
        <w:pStyle w:val="Title"/>
      </w:pPr>
      <w:r>
        <w:rPr>
          <w:lang w:bidi="da-DK"/>
        </w:rPr>
        <w:t>UGENTLIGE OPGAVER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Navn- og datotabel indeholder navn, måned og år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Formularoverskrift"/>
            </w:pPr>
            <w:r>
              <w:rPr>
                <w:lang w:bidi="da-DK"/>
              </w:rPr>
              <w:t>NAVN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Formularoplysninger"/>
            </w:pPr>
            <w:r>
              <w:rPr>
                <w:lang w:bidi="da-DK"/>
              </w:rPr>
              <w:t>[Dit navn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Formularoverskrift"/>
            </w:pPr>
            <w:r>
              <w:rPr>
                <w:lang w:bidi="da-DK"/>
              </w:rPr>
              <w:t>MÅNED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Formularoplysninger"/>
            </w:pPr>
            <w:r>
              <w:rPr>
                <w:lang w:bidi="da-DK"/>
              </w:rPr>
              <w:t>[Måned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Formularoverskrift"/>
            </w:pPr>
            <w:r>
              <w:rPr>
                <w:lang w:bidi="da-DK"/>
              </w:rPr>
              <w:t>ÅR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Formularoplysninger"/>
            </w:pPr>
            <w:r>
              <w:rPr>
                <w:lang w:bidi="da-DK"/>
              </w:rPr>
              <w:t>[År]</w:t>
            </w:r>
          </w:p>
        </w:tc>
      </w:tr>
    </w:tbl>
    <w:p w14:paraId="306A0E98" w14:textId="77777777" w:rsidR="00713BC4" w:rsidRDefault="00713BC4"/>
    <w:tbl>
      <w:tblPr>
        <w:tblStyle w:val="Opgaveplanskalender"/>
        <w:tblW w:w="0" w:type="auto"/>
        <w:tblInd w:w="3" w:type="dxa"/>
        <w:tblLayout w:type="fixed"/>
        <w:tblLook w:val="00A0" w:firstRow="1" w:lastRow="0" w:firstColumn="1" w:lastColumn="0" w:noHBand="0" w:noVBand="0"/>
        <w:tblCaption w:val="Opgavetabel indeholder dagens navn, noter og oplysninger om opgaver i hvert fag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9B66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da-DK"/>
              </w:rPr>
              <w:t>Dag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NOTER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FAG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FAG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FAG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FAG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FAG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FAG 6]</w:t>
            </w:r>
          </w:p>
        </w:tc>
      </w:tr>
      <w:tr w:rsidR="00713BC4" w14:paraId="63333AF5" w14:textId="77777777" w:rsidTr="009B66C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da-DK"/>
              </w:rPr>
              <w:t>Man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Note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1]</w:t>
            </w:r>
            <w:bookmarkStart w:id="0" w:name="_GoBack"/>
            <w:bookmarkEnd w:id="0"/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1]</w:t>
            </w:r>
          </w:p>
        </w:tc>
      </w:tr>
      <w:tr w:rsidR="00713BC4" w14:paraId="2F84E418" w14:textId="77777777" w:rsidTr="009B66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da-DK"/>
              </w:rPr>
              <w:t>Ti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Note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2]</w:t>
            </w:r>
          </w:p>
        </w:tc>
      </w:tr>
      <w:tr w:rsidR="00713BC4" w14:paraId="55F08BAE" w14:textId="77777777" w:rsidTr="009B66C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da-DK"/>
              </w:rPr>
              <w:t>Ons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Note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3]</w:t>
            </w:r>
          </w:p>
        </w:tc>
      </w:tr>
      <w:tr w:rsidR="00713BC4" w14:paraId="7C99194D" w14:textId="77777777" w:rsidTr="009B66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da-DK"/>
              </w:rPr>
              <w:t>To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Note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da-DK"/>
              </w:rPr>
              <w:t>[Opgave 4]</w:t>
            </w:r>
          </w:p>
        </w:tc>
      </w:tr>
      <w:tr w:rsidR="00713BC4" w14:paraId="48423188" w14:textId="77777777" w:rsidTr="009B66C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da-DK"/>
              </w:rPr>
              <w:t>Fre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Note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da-DK"/>
              </w:rPr>
              <w:t>[Opgave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7CACE" w14:textId="77777777" w:rsidR="00B741DA" w:rsidRDefault="00B741DA">
      <w:pPr>
        <w:spacing w:before="0" w:after="0"/>
      </w:pPr>
      <w:r>
        <w:separator/>
      </w:r>
    </w:p>
  </w:endnote>
  <w:endnote w:type="continuationSeparator" w:id="0">
    <w:p w14:paraId="4DB07F43" w14:textId="77777777" w:rsidR="00B741DA" w:rsidRDefault="00B741D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da-DK"/>
      </w:rPr>
      <w:fldChar w:fldCharType="begin"/>
    </w:r>
    <w:r>
      <w:rPr>
        <w:lang w:bidi="da-DK"/>
      </w:rPr>
      <w:instrText xml:space="preserve"> PAGE   \* MERGEFORMAT </w:instrText>
    </w:r>
    <w:r>
      <w:rPr>
        <w:lang w:bidi="da-DK"/>
      </w:rPr>
      <w:fldChar w:fldCharType="separate"/>
    </w:r>
    <w:r w:rsidR="006A1EDC">
      <w:rPr>
        <w:noProof/>
        <w:lang w:bidi="da-DK"/>
      </w:rPr>
      <w:t>2</w:t>
    </w:r>
    <w:r>
      <w:rPr>
        <w:noProof/>
        <w:lang w:bidi="da-DK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3C044" w14:textId="77777777" w:rsidR="00B741DA" w:rsidRDefault="00B741DA">
      <w:pPr>
        <w:spacing w:before="0" w:after="0"/>
      </w:pPr>
      <w:r>
        <w:separator/>
      </w:r>
    </w:p>
  </w:footnote>
  <w:footnote w:type="continuationSeparator" w:id="0">
    <w:p w14:paraId="2869C7F8" w14:textId="77777777" w:rsidR="00B741DA" w:rsidRDefault="00B741D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LA0srQ0NjQBYiUdpeDU4uLM/DyQAsNaAGgXKgksAAAA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A626C"/>
    <w:rsid w:val="00971E71"/>
    <w:rsid w:val="009B66C8"/>
    <w:rsid w:val="00A16A4B"/>
    <w:rsid w:val="00AD40F4"/>
    <w:rsid w:val="00B41DC8"/>
    <w:rsid w:val="00B57689"/>
    <w:rsid w:val="00B741DA"/>
    <w:rsid w:val="00C149B5"/>
    <w:rsid w:val="00C73F9D"/>
    <w:rsid w:val="00CF356F"/>
    <w:rsid w:val="00D872C6"/>
    <w:rsid w:val="00D97F08"/>
    <w:rsid w:val="00E148B4"/>
    <w:rsid w:val="00EF30B7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da-DK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Formularoverskrift">
    <w:name w:val="Formularoverskrift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Formularoplysninger">
    <w:name w:val="Formularoplysninger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Opgaveplanskalender">
    <w:name w:val="Opgaveplanskalender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Styrelinjer">
    <w:name w:val="Styrelinjer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Nummertegn1">
    <w:name w:val="Nummertegn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Omtale1">
    <w:name w:val="Omtale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Smartlink1">
    <w:name w:val="Smartlink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